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10"/>
        <w:gridCol w:w="7866"/>
      </w:tblGrid>
      <w:tr w:rsidR="006B0311" w14:paraId="169CD402" w14:textId="77777777" w:rsidTr="006B0311">
        <w:tc>
          <w:tcPr>
            <w:tcW w:w="1710" w:type="dxa"/>
          </w:tcPr>
          <w:p w14:paraId="2ACD62C4" w14:textId="77777777" w:rsidR="00751857" w:rsidRPr="00884829" w:rsidRDefault="006B031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84829">
              <w:rPr>
                <w:rFonts w:ascii="Times New Roman" w:hAnsi="Times New Roman" w:cs="Times New Roman"/>
                <w:b/>
                <w:sz w:val="24"/>
                <w:szCs w:val="24"/>
              </w:rPr>
              <w:t>Job Title</w:t>
            </w:r>
          </w:p>
        </w:tc>
        <w:tc>
          <w:tcPr>
            <w:tcW w:w="7866" w:type="dxa"/>
          </w:tcPr>
          <w:p w14:paraId="2452C6AE" w14:textId="626FF13D" w:rsidR="006B0311" w:rsidRPr="0038763D" w:rsidRDefault="006B0311" w:rsidP="006866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F1DD3">
              <w:rPr>
                <w:rStyle w:val="Heading1Char"/>
              </w:rPr>
              <w:t>Classroom/</w:t>
            </w:r>
            <w:r w:rsidR="00A64B01">
              <w:rPr>
                <w:rStyle w:val="Heading1Char"/>
              </w:rPr>
              <w:t>Practicum</w:t>
            </w:r>
            <w:r w:rsidRPr="001F1DD3">
              <w:rPr>
                <w:rStyle w:val="Heading1Char"/>
              </w:rPr>
              <w:t xml:space="preserve"> Instructor</w:t>
            </w:r>
            <w:r w:rsidRPr="00003D5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8763D">
              <w:rPr>
                <w:rFonts w:ascii="Times New Roman" w:hAnsi="Times New Roman" w:cs="Times New Roman"/>
                <w:sz w:val="24"/>
                <w:szCs w:val="24"/>
              </w:rPr>
              <w:t xml:space="preserve">– </w:t>
            </w:r>
            <w:r w:rsidR="00796045" w:rsidRPr="0038763D">
              <w:rPr>
                <w:rFonts w:ascii="Times New Roman" w:hAnsi="Times New Roman" w:cs="Times New Roman"/>
                <w:sz w:val="24"/>
                <w:szCs w:val="24"/>
              </w:rPr>
              <w:t>Nursing (</w:t>
            </w:r>
            <w:r w:rsidR="009342E9" w:rsidRPr="0038763D">
              <w:rPr>
                <w:rFonts w:ascii="Times New Roman" w:hAnsi="Times New Roman" w:cs="Times New Roman"/>
                <w:sz w:val="24"/>
                <w:szCs w:val="24"/>
              </w:rPr>
              <w:t xml:space="preserve">HHA, </w:t>
            </w:r>
            <w:r w:rsidR="001B53A5" w:rsidRPr="0038763D">
              <w:rPr>
                <w:rFonts w:ascii="Times New Roman" w:hAnsi="Times New Roman" w:cs="Times New Roman"/>
                <w:sz w:val="24"/>
                <w:szCs w:val="24"/>
              </w:rPr>
              <w:t>NA, PN</w:t>
            </w:r>
            <w:r w:rsidR="009342E9" w:rsidRPr="0038763D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6B0311" w14:paraId="441137CB" w14:textId="77777777" w:rsidTr="006B0311">
        <w:tc>
          <w:tcPr>
            <w:tcW w:w="1710" w:type="dxa"/>
          </w:tcPr>
          <w:p w14:paraId="197E1F8E" w14:textId="77777777" w:rsidR="006B0311" w:rsidRPr="00884829" w:rsidRDefault="006B031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84829">
              <w:rPr>
                <w:rFonts w:ascii="Times New Roman" w:hAnsi="Times New Roman" w:cs="Times New Roman"/>
                <w:b/>
                <w:sz w:val="24"/>
                <w:szCs w:val="24"/>
              </w:rPr>
              <w:t>Department</w:t>
            </w:r>
          </w:p>
        </w:tc>
        <w:tc>
          <w:tcPr>
            <w:tcW w:w="7866" w:type="dxa"/>
          </w:tcPr>
          <w:p w14:paraId="168D415D" w14:textId="77777777" w:rsidR="006B0311" w:rsidRPr="007809E4" w:rsidRDefault="006B0311" w:rsidP="007B337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09E4">
              <w:rPr>
                <w:rFonts w:ascii="Times New Roman" w:hAnsi="Times New Roman" w:cs="Times New Roman"/>
                <w:b/>
                <w:sz w:val="24"/>
                <w:szCs w:val="24"/>
              </w:rPr>
              <w:t>Brevard Nursing Academy</w:t>
            </w:r>
          </w:p>
        </w:tc>
      </w:tr>
      <w:tr w:rsidR="006B0311" w14:paraId="4B416DFF" w14:textId="77777777" w:rsidTr="006B0311">
        <w:tc>
          <w:tcPr>
            <w:tcW w:w="1710" w:type="dxa"/>
          </w:tcPr>
          <w:p w14:paraId="63964AA0" w14:textId="77777777" w:rsidR="006B0311" w:rsidRPr="00884829" w:rsidRDefault="0079604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84829">
              <w:rPr>
                <w:rFonts w:ascii="Times New Roman" w:hAnsi="Times New Roman" w:cs="Times New Roman"/>
                <w:b/>
                <w:sz w:val="24"/>
                <w:szCs w:val="24"/>
              </w:rPr>
              <w:t>Report To</w:t>
            </w:r>
          </w:p>
        </w:tc>
        <w:tc>
          <w:tcPr>
            <w:tcW w:w="7866" w:type="dxa"/>
          </w:tcPr>
          <w:p w14:paraId="17B9BAD6" w14:textId="13F53461" w:rsidR="006B0311" w:rsidRPr="0038763D" w:rsidRDefault="00193CF8" w:rsidP="007B337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E</w:t>
            </w:r>
            <w:r w:rsidR="00796045" w:rsidRPr="0038763D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F75BBC" w:rsidRPr="0038763D">
              <w:rPr>
                <w:rFonts w:ascii="Times New Roman" w:hAnsi="Times New Roman" w:cs="Times New Roman"/>
                <w:sz w:val="24"/>
                <w:szCs w:val="24"/>
              </w:rPr>
              <w:t xml:space="preserve"> Brevard Nursing Academy</w:t>
            </w:r>
          </w:p>
        </w:tc>
      </w:tr>
    </w:tbl>
    <w:p w14:paraId="2825A9B4" w14:textId="77777777" w:rsidR="006B0311" w:rsidRDefault="006B0311" w:rsidP="007B3379">
      <w:pPr>
        <w:spacing w:after="0"/>
      </w:pPr>
    </w:p>
    <w:p w14:paraId="47EC1E9B" w14:textId="77777777" w:rsidR="00FF6F3A" w:rsidRPr="0038763D" w:rsidRDefault="006B0311" w:rsidP="00FF6F3A">
      <w:pPr>
        <w:pBdr>
          <w:bottom w:val="single" w:sz="4" w:space="1" w:color="auto"/>
        </w:pBdr>
        <w:rPr>
          <w:rFonts w:ascii="Times New Roman" w:hAnsi="Times New Roman" w:cs="Times New Roman"/>
          <w:b/>
          <w:sz w:val="32"/>
          <w:szCs w:val="32"/>
        </w:rPr>
      </w:pPr>
      <w:r w:rsidRPr="0038763D">
        <w:rPr>
          <w:rFonts w:ascii="Times New Roman" w:hAnsi="Times New Roman" w:cs="Times New Roman"/>
          <w:b/>
          <w:sz w:val="32"/>
          <w:szCs w:val="32"/>
        </w:rPr>
        <w:t>EMPLOYMENT TERM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F75BBC" w:rsidRPr="0038763D" w14:paraId="7CC3CB96" w14:textId="77777777" w:rsidTr="00F75BBC">
        <w:tc>
          <w:tcPr>
            <w:tcW w:w="9576" w:type="dxa"/>
          </w:tcPr>
          <w:p w14:paraId="485EED56" w14:textId="77777777" w:rsidR="00F75BBC" w:rsidRPr="0038763D" w:rsidRDefault="00F75BBC" w:rsidP="00F75BB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8763D">
              <w:rPr>
                <w:rFonts w:ascii="Times New Roman" w:hAnsi="Times New Roman" w:cs="Times New Roman"/>
                <w:b/>
                <w:sz w:val="24"/>
                <w:szCs w:val="24"/>
              </w:rPr>
              <w:t>Full</w:t>
            </w:r>
            <w:r w:rsidR="00A64B0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and</w:t>
            </w:r>
            <w:r w:rsidRPr="0038763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Part</w:t>
            </w:r>
            <w:r w:rsidR="00A64B01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  <w:r w:rsidRPr="0038763D">
              <w:rPr>
                <w:rFonts w:ascii="Times New Roman" w:hAnsi="Times New Roman" w:cs="Times New Roman"/>
                <w:b/>
                <w:sz w:val="24"/>
                <w:szCs w:val="24"/>
              </w:rPr>
              <w:t>time</w:t>
            </w:r>
          </w:p>
        </w:tc>
      </w:tr>
    </w:tbl>
    <w:p w14:paraId="7E664767" w14:textId="77777777" w:rsidR="00F75BBC" w:rsidRPr="0038763D" w:rsidRDefault="00F75BBC" w:rsidP="004C5E65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4CE3BD2" w14:textId="77777777" w:rsidR="00F75BBC" w:rsidRPr="0038763D" w:rsidRDefault="00F75BBC" w:rsidP="00F75BBC">
      <w:pPr>
        <w:pBdr>
          <w:bottom w:val="single" w:sz="4" w:space="1" w:color="auto"/>
        </w:pBdr>
        <w:rPr>
          <w:rFonts w:ascii="Times New Roman" w:hAnsi="Times New Roman" w:cs="Times New Roman"/>
          <w:b/>
          <w:sz w:val="32"/>
          <w:szCs w:val="32"/>
        </w:rPr>
      </w:pPr>
      <w:r w:rsidRPr="0038763D">
        <w:rPr>
          <w:rFonts w:ascii="Times New Roman" w:hAnsi="Times New Roman" w:cs="Times New Roman"/>
          <w:b/>
          <w:sz w:val="32"/>
          <w:szCs w:val="32"/>
        </w:rPr>
        <w:t>QUALIFICA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10"/>
        <w:gridCol w:w="7566"/>
      </w:tblGrid>
      <w:tr w:rsidR="00F75BBC" w14:paraId="641905D7" w14:textId="77777777" w:rsidTr="00F75BBC">
        <w:tc>
          <w:tcPr>
            <w:tcW w:w="2010" w:type="dxa"/>
          </w:tcPr>
          <w:p w14:paraId="66D9B570" w14:textId="77777777" w:rsidR="00F75BBC" w:rsidRPr="0038763D" w:rsidRDefault="00F75BBC" w:rsidP="00F75BB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8763D">
              <w:rPr>
                <w:rFonts w:ascii="Times New Roman" w:hAnsi="Times New Roman" w:cs="Times New Roman"/>
                <w:b/>
                <w:sz w:val="24"/>
                <w:szCs w:val="24"/>
              </w:rPr>
              <w:t>Education</w:t>
            </w:r>
          </w:p>
        </w:tc>
        <w:tc>
          <w:tcPr>
            <w:tcW w:w="7566" w:type="dxa"/>
          </w:tcPr>
          <w:p w14:paraId="491274D6" w14:textId="77777777" w:rsidR="00F75BBC" w:rsidRPr="0038763D" w:rsidRDefault="009342E9" w:rsidP="00F75B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8763D">
              <w:rPr>
                <w:rFonts w:ascii="Times New Roman" w:hAnsi="Times New Roman" w:cs="Times New Roman"/>
                <w:sz w:val="24"/>
                <w:szCs w:val="24"/>
              </w:rPr>
              <w:t>Associate degree/ Bachelor of Science/Bachelor of Arts</w:t>
            </w:r>
          </w:p>
        </w:tc>
      </w:tr>
      <w:tr w:rsidR="00F75BBC" w14:paraId="05E53728" w14:textId="77777777" w:rsidTr="00F75BBC">
        <w:tc>
          <w:tcPr>
            <w:tcW w:w="2010" w:type="dxa"/>
          </w:tcPr>
          <w:p w14:paraId="2F01E99D" w14:textId="77777777" w:rsidR="00F75BBC" w:rsidRPr="0038763D" w:rsidRDefault="00F75BBC" w:rsidP="00F75BB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8763D">
              <w:rPr>
                <w:rFonts w:ascii="Times New Roman" w:hAnsi="Times New Roman" w:cs="Times New Roman"/>
                <w:b/>
                <w:sz w:val="24"/>
                <w:szCs w:val="24"/>
              </w:rPr>
              <w:t>Professional</w:t>
            </w:r>
          </w:p>
        </w:tc>
        <w:tc>
          <w:tcPr>
            <w:tcW w:w="7566" w:type="dxa"/>
          </w:tcPr>
          <w:p w14:paraId="776C0413" w14:textId="77777777" w:rsidR="00F75BBC" w:rsidRPr="001B53A5" w:rsidRDefault="009342E9" w:rsidP="00F75BB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B53A5">
              <w:rPr>
                <w:rFonts w:ascii="Times New Roman" w:hAnsi="Times New Roman" w:cs="Times New Roman"/>
                <w:b/>
                <w:sz w:val="24"/>
                <w:szCs w:val="24"/>
              </w:rPr>
              <w:t>Clear</w:t>
            </w:r>
            <w:r w:rsidR="00F8217D" w:rsidRPr="001B53A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and A</w:t>
            </w:r>
            <w:r w:rsidR="00796045" w:rsidRPr="001B53A5">
              <w:rPr>
                <w:rFonts w:ascii="Times New Roman" w:hAnsi="Times New Roman" w:cs="Times New Roman"/>
                <w:b/>
                <w:sz w:val="24"/>
                <w:szCs w:val="24"/>
              </w:rPr>
              <w:t>ctive Florida</w:t>
            </w:r>
            <w:r w:rsidR="00FF6F3A" w:rsidRPr="001B53A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Nursing License</w:t>
            </w:r>
          </w:p>
        </w:tc>
      </w:tr>
      <w:tr w:rsidR="00F75BBC" w14:paraId="7F5ADD7F" w14:textId="77777777" w:rsidTr="00F75BBC">
        <w:tc>
          <w:tcPr>
            <w:tcW w:w="2010" w:type="dxa"/>
          </w:tcPr>
          <w:p w14:paraId="45819C86" w14:textId="77777777" w:rsidR="00F75BBC" w:rsidRPr="0038763D" w:rsidRDefault="00F75BBC" w:rsidP="00F75BB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8763D">
              <w:rPr>
                <w:rFonts w:ascii="Times New Roman" w:hAnsi="Times New Roman" w:cs="Times New Roman"/>
                <w:b/>
                <w:sz w:val="24"/>
                <w:szCs w:val="24"/>
              </w:rPr>
              <w:t>Experience</w:t>
            </w:r>
          </w:p>
        </w:tc>
        <w:tc>
          <w:tcPr>
            <w:tcW w:w="7566" w:type="dxa"/>
          </w:tcPr>
          <w:p w14:paraId="185E93DA" w14:textId="2EF75A3A" w:rsidR="00F75BBC" w:rsidRPr="0038763D" w:rsidRDefault="00FF6F3A" w:rsidP="009342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8763D">
              <w:rPr>
                <w:rFonts w:ascii="Times New Roman" w:hAnsi="Times New Roman" w:cs="Times New Roman"/>
                <w:sz w:val="24"/>
                <w:szCs w:val="24"/>
              </w:rPr>
              <w:t xml:space="preserve">A minimum of </w:t>
            </w:r>
            <w:r w:rsidR="009342E9" w:rsidRPr="0038763D">
              <w:rPr>
                <w:rFonts w:ascii="Times New Roman" w:hAnsi="Times New Roman" w:cs="Times New Roman"/>
                <w:sz w:val="24"/>
                <w:szCs w:val="24"/>
              </w:rPr>
              <w:t xml:space="preserve">one year of professional or practical clinical nursing </w:t>
            </w:r>
            <w:r w:rsidR="0089206C" w:rsidRPr="0038763D">
              <w:rPr>
                <w:rFonts w:ascii="Times New Roman" w:hAnsi="Times New Roman" w:cs="Times New Roman"/>
                <w:sz w:val="24"/>
                <w:szCs w:val="24"/>
              </w:rPr>
              <w:t>experience and</w:t>
            </w:r>
            <w:r w:rsidR="009342E9" w:rsidRPr="0038763D">
              <w:rPr>
                <w:rFonts w:ascii="Times New Roman" w:hAnsi="Times New Roman" w:cs="Times New Roman"/>
                <w:sz w:val="24"/>
                <w:szCs w:val="24"/>
              </w:rPr>
              <w:t xml:space="preserve"> have completed a course in teaching adults; or have at least one year of experience in teaching </w:t>
            </w:r>
            <w:r w:rsidR="0089206C" w:rsidRPr="00851112">
              <w:rPr>
                <w:rFonts w:ascii="Times New Roman" w:hAnsi="Times New Roman" w:cs="Times New Roman"/>
                <w:noProof/>
                <w:sz w:val="24"/>
                <w:szCs w:val="24"/>
              </w:rPr>
              <w:t>adults</w:t>
            </w:r>
            <w:r w:rsidR="0089206C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or</w:t>
            </w:r>
            <w:r w:rsidR="009342E9" w:rsidRPr="0038763D">
              <w:rPr>
                <w:rFonts w:ascii="Times New Roman" w:hAnsi="Times New Roman" w:cs="Times New Roman"/>
                <w:sz w:val="24"/>
                <w:szCs w:val="24"/>
              </w:rPr>
              <w:t xml:space="preserve"> have at least one year of experience in supervising nursing assistants</w:t>
            </w:r>
            <w:r w:rsidRPr="0038763D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F75BBC" w14:paraId="593B0FD8" w14:textId="77777777" w:rsidTr="00F75BBC">
        <w:tc>
          <w:tcPr>
            <w:tcW w:w="2010" w:type="dxa"/>
          </w:tcPr>
          <w:p w14:paraId="5BF04007" w14:textId="77777777" w:rsidR="00F75BBC" w:rsidRPr="0038763D" w:rsidRDefault="00F75BBC" w:rsidP="00F75BB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8763D">
              <w:rPr>
                <w:rFonts w:ascii="Times New Roman" w:hAnsi="Times New Roman" w:cs="Times New Roman"/>
                <w:b/>
                <w:sz w:val="24"/>
                <w:szCs w:val="24"/>
              </w:rPr>
              <w:t>Desirable</w:t>
            </w:r>
          </w:p>
          <w:p w14:paraId="2AD54627" w14:textId="77777777" w:rsidR="00F75BBC" w:rsidRPr="0038763D" w:rsidRDefault="00F75BBC" w:rsidP="00F75BB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8763D">
              <w:rPr>
                <w:rFonts w:ascii="Times New Roman" w:hAnsi="Times New Roman" w:cs="Times New Roman"/>
                <w:b/>
                <w:sz w:val="24"/>
                <w:szCs w:val="24"/>
              </w:rPr>
              <w:t>Knowledge,</w:t>
            </w:r>
          </w:p>
          <w:p w14:paraId="52F11870" w14:textId="77777777" w:rsidR="00F75BBC" w:rsidRPr="0038763D" w:rsidRDefault="00F75BBC" w:rsidP="00F75BB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8763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kills, and </w:t>
            </w:r>
          </w:p>
          <w:p w14:paraId="06436B77" w14:textId="77777777" w:rsidR="00F75BBC" w:rsidRPr="0038763D" w:rsidRDefault="00F75BBC" w:rsidP="00F75BB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8763D">
              <w:rPr>
                <w:rFonts w:ascii="Times New Roman" w:hAnsi="Times New Roman" w:cs="Times New Roman"/>
                <w:b/>
                <w:sz w:val="24"/>
                <w:szCs w:val="24"/>
              </w:rPr>
              <w:t>Abilities</w:t>
            </w:r>
          </w:p>
        </w:tc>
        <w:tc>
          <w:tcPr>
            <w:tcW w:w="7566" w:type="dxa"/>
          </w:tcPr>
          <w:p w14:paraId="637E617C" w14:textId="77777777" w:rsidR="00F75BBC" w:rsidRPr="0038763D" w:rsidRDefault="00FF6F3A" w:rsidP="00FF6F3A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763D">
              <w:rPr>
                <w:rFonts w:ascii="Times New Roman" w:hAnsi="Times New Roman" w:cs="Times New Roman"/>
                <w:sz w:val="24"/>
                <w:szCs w:val="24"/>
              </w:rPr>
              <w:t>Effective oral and written communication skills.</w:t>
            </w:r>
          </w:p>
          <w:p w14:paraId="026EC72A" w14:textId="77777777" w:rsidR="00FF6F3A" w:rsidRPr="0038763D" w:rsidRDefault="00FF6F3A" w:rsidP="00FF6F3A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763D">
              <w:rPr>
                <w:rFonts w:ascii="Times New Roman" w:hAnsi="Times New Roman" w:cs="Times New Roman"/>
                <w:sz w:val="24"/>
                <w:szCs w:val="24"/>
              </w:rPr>
              <w:t>Knowledgeable about clinical/lab instruction.</w:t>
            </w:r>
          </w:p>
          <w:p w14:paraId="6EDB460F" w14:textId="77777777" w:rsidR="0038763D" w:rsidRPr="0038763D" w:rsidRDefault="0038763D" w:rsidP="00FF6F3A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763D">
              <w:rPr>
                <w:rFonts w:ascii="Times New Roman" w:hAnsi="Times New Roman" w:cs="Times New Roman"/>
                <w:sz w:val="24"/>
                <w:szCs w:val="24"/>
              </w:rPr>
              <w:t>Experience teaching adults and or supervising nursing students.</w:t>
            </w:r>
          </w:p>
          <w:p w14:paraId="6D1BA94E" w14:textId="37055F2E" w:rsidR="00F75BBC" w:rsidRPr="0038763D" w:rsidRDefault="009342E9" w:rsidP="00F75BBC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8763D">
              <w:rPr>
                <w:rFonts w:ascii="Times New Roman" w:hAnsi="Times New Roman" w:cs="Times New Roman"/>
                <w:sz w:val="24"/>
                <w:szCs w:val="24"/>
              </w:rPr>
              <w:t>Computer skills and ability to use common software programs (i.e. Microsoft Word, Excel</w:t>
            </w:r>
            <w:r w:rsidR="001B53A5">
              <w:rPr>
                <w:rFonts w:ascii="Times New Roman" w:hAnsi="Times New Roman" w:cs="Times New Roman"/>
                <w:sz w:val="24"/>
                <w:szCs w:val="24"/>
              </w:rPr>
              <w:t xml:space="preserve"> &amp; Evolve/Canvas by Elsevier</w:t>
            </w:r>
            <w:r w:rsidRPr="0038763D">
              <w:rPr>
                <w:rFonts w:ascii="Times New Roman" w:hAnsi="Times New Roman" w:cs="Times New Roman"/>
                <w:sz w:val="24"/>
                <w:szCs w:val="24"/>
              </w:rPr>
              <w:t>).</w:t>
            </w:r>
          </w:p>
        </w:tc>
      </w:tr>
    </w:tbl>
    <w:p w14:paraId="49DBAAB5" w14:textId="77777777" w:rsidR="00F75BBC" w:rsidRPr="0038763D" w:rsidRDefault="00F75BBC" w:rsidP="004C5E65">
      <w:pPr>
        <w:spacing w:after="0"/>
        <w:rPr>
          <w:sz w:val="32"/>
          <w:szCs w:val="32"/>
        </w:rPr>
      </w:pPr>
    </w:p>
    <w:p w14:paraId="0B30C869" w14:textId="77777777" w:rsidR="0038763D" w:rsidRDefault="009342E9" w:rsidP="009342E9">
      <w:pPr>
        <w:rPr>
          <w:rFonts w:ascii="Times New Roman" w:hAnsi="Times New Roman" w:cs="Times New Roman"/>
          <w:b/>
          <w:sz w:val="32"/>
          <w:szCs w:val="32"/>
        </w:rPr>
      </w:pPr>
      <w:r w:rsidRPr="0038763D">
        <w:rPr>
          <w:rFonts w:ascii="Arial" w:hAnsi="Arial" w:cs="Arial"/>
          <w:sz w:val="32"/>
          <w:szCs w:val="32"/>
        </w:rPr>
        <w:t xml:space="preserve"> </w:t>
      </w:r>
      <w:r w:rsidR="0038763D" w:rsidRPr="0038763D">
        <w:rPr>
          <w:rFonts w:ascii="Times New Roman" w:hAnsi="Times New Roman" w:cs="Times New Roman"/>
          <w:b/>
          <w:sz w:val="32"/>
          <w:szCs w:val="32"/>
        </w:rPr>
        <w:t xml:space="preserve">INSTRUCTIONAL </w:t>
      </w:r>
      <w:r w:rsidR="0038763D" w:rsidRPr="00851112">
        <w:rPr>
          <w:rFonts w:ascii="Times New Roman" w:hAnsi="Times New Roman" w:cs="Times New Roman"/>
          <w:b/>
          <w:noProof/>
          <w:sz w:val="32"/>
          <w:szCs w:val="32"/>
        </w:rPr>
        <w:t>RESPONSIB</w:t>
      </w:r>
      <w:r w:rsidR="00851112">
        <w:rPr>
          <w:rFonts w:ascii="Times New Roman" w:hAnsi="Times New Roman" w:cs="Times New Roman"/>
          <w:b/>
          <w:noProof/>
          <w:sz w:val="32"/>
          <w:szCs w:val="32"/>
        </w:rPr>
        <w:t>IL</w:t>
      </w:r>
      <w:r w:rsidR="0038763D" w:rsidRPr="00851112">
        <w:rPr>
          <w:rFonts w:ascii="Times New Roman" w:hAnsi="Times New Roman" w:cs="Times New Roman"/>
          <w:b/>
          <w:noProof/>
          <w:sz w:val="32"/>
          <w:szCs w:val="32"/>
        </w:rPr>
        <w:t>ITI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38763D" w14:paraId="5C8D33D7" w14:textId="77777777" w:rsidTr="0038763D">
        <w:tc>
          <w:tcPr>
            <w:tcW w:w="9576" w:type="dxa"/>
          </w:tcPr>
          <w:p w14:paraId="698511C6" w14:textId="77777777" w:rsidR="0038763D" w:rsidRDefault="0038763D" w:rsidP="0038763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structors are responsible to deliver education services to students through:</w:t>
            </w:r>
          </w:p>
          <w:p w14:paraId="3107CA86" w14:textId="77777777" w:rsidR="003B7231" w:rsidRDefault="003B7231" w:rsidP="0038763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2F1383F" w14:textId="77777777" w:rsidR="003B7231" w:rsidRPr="003B7231" w:rsidRDefault="003B7231" w:rsidP="003B7231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stributes a course syllabus for each assigned course, which contains the name and number of the course, description</w:t>
            </w:r>
            <w:r w:rsidR="0085111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851112">
              <w:rPr>
                <w:rFonts w:ascii="Times New Roman" w:hAnsi="Times New Roman" w:cs="Times New Roman"/>
                <w:noProof/>
                <w:sz w:val="24"/>
                <w:szCs w:val="24"/>
              </w:rPr>
              <w:t>o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ourse, assignment schedule/calendar, a list of the competencies, the required textbooks, required tools and supplies, evaluation, and grading procedures.</w:t>
            </w:r>
          </w:p>
          <w:p w14:paraId="4B0779E4" w14:textId="77777777" w:rsidR="0038763D" w:rsidRDefault="00807A9A" w:rsidP="0038763D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live</w:t>
            </w:r>
            <w:r w:rsidR="004C5E65">
              <w:rPr>
                <w:rFonts w:ascii="Times New Roman" w:hAnsi="Times New Roman" w:cs="Times New Roman"/>
                <w:sz w:val="24"/>
                <w:szCs w:val="24"/>
              </w:rPr>
              <w:t>r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3B7231">
              <w:rPr>
                <w:rFonts w:ascii="Times New Roman" w:hAnsi="Times New Roman" w:cs="Times New Roman"/>
                <w:sz w:val="24"/>
                <w:szCs w:val="24"/>
              </w:rPr>
              <w:t>course materia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3B7231">
              <w:rPr>
                <w:rFonts w:ascii="Times New Roman" w:hAnsi="Times New Roman" w:cs="Times New Roman"/>
                <w:sz w:val="24"/>
                <w:szCs w:val="24"/>
              </w:rPr>
              <w:t>following course contents, which is current, well organized, and related to course objectives</w:t>
            </w:r>
            <w:r w:rsidR="0038763D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78DBF1B9" w14:textId="77777777" w:rsidR="0038763D" w:rsidRDefault="0038763D" w:rsidP="0038763D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nitoring progress/ attendance.</w:t>
            </w:r>
          </w:p>
          <w:p w14:paraId="28D53481" w14:textId="77777777" w:rsidR="0038763D" w:rsidRDefault="0038763D" w:rsidP="0038763D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ecording and submitting grades </w:t>
            </w:r>
            <w:r w:rsidR="00851112">
              <w:rPr>
                <w:rFonts w:ascii="Times New Roman" w:hAnsi="Times New Roman" w:cs="Times New Roman"/>
                <w:noProof/>
                <w:sz w:val="24"/>
                <w:szCs w:val="24"/>
              </w:rPr>
              <w:t>i</w:t>
            </w:r>
            <w:r w:rsidR="00C67803" w:rsidRPr="00851112">
              <w:rPr>
                <w:rFonts w:ascii="Times New Roman" w:hAnsi="Times New Roman" w:cs="Times New Roman"/>
                <w:noProof/>
                <w:sz w:val="24"/>
                <w:szCs w:val="24"/>
              </w:rPr>
              <w:t>n</w:t>
            </w:r>
            <w:r w:rsidR="00C67803">
              <w:rPr>
                <w:rFonts w:ascii="Times New Roman" w:hAnsi="Times New Roman" w:cs="Times New Roman"/>
                <w:sz w:val="24"/>
                <w:szCs w:val="24"/>
              </w:rPr>
              <w:t xml:space="preserve"> timely manner i.e. mid-term and final grad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164BFABA" w14:textId="77777777" w:rsidR="0038763D" w:rsidRDefault="0038763D" w:rsidP="0038763D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stablish an environment conducive to learning in the classroom and laboratory by</w:t>
            </w:r>
            <w:r w:rsidR="003B723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96045">
              <w:rPr>
                <w:rFonts w:ascii="Times New Roman" w:hAnsi="Times New Roman" w:cs="Times New Roman"/>
                <w:sz w:val="24"/>
                <w:szCs w:val="24"/>
              </w:rPr>
              <w:t>keeping</w:t>
            </w:r>
            <w:r w:rsidR="00851112">
              <w:rPr>
                <w:rFonts w:ascii="Times New Roman" w:hAnsi="Times New Roman" w:cs="Times New Roman"/>
                <w:sz w:val="24"/>
                <w:szCs w:val="24"/>
              </w:rPr>
              <w:t xml:space="preserve"> the</w:t>
            </w:r>
            <w:r w:rsidR="0079604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96045" w:rsidRPr="00851112">
              <w:rPr>
                <w:rFonts w:ascii="Times New Roman" w:hAnsi="Times New Roman" w:cs="Times New Roman"/>
                <w:noProof/>
                <w:sz w:val="24"/>
                <w:szCs w:val="24"/>
              </w:rPr>
              <w:t>are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lean, maintaining equipment in safe order, posting safety procedures, and establishing a </w:t>
            </w:r>
            <w:r w:rsidRPr="00851112">
              <w:rPr>
                <w:rFonts w:ascii="Times New Roman" w:hAnsi="Times New Roman" w:cs="Times New Roman"/>
                <w:noProof/>
                <w:sz w:val="24"/>
                <w:szCs w:val="24"/>
              </w:rPr>
              <w:t>safe</w:t>
            </w:r>
            <w:r w:rsidR="00851112">
              <w:rPr>
                <w:rFonts w:ascii="Times New Roman" w:hAnsi="Times New Roman" w:cs="Times New Roman"/>
                <w:noProof/>
                <w:sz w:val="24"/>
                <w:szCs w:val="24"/>
              </w:rPr>
              <w:t>t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rogram where applicable.</w:t>
            </w:r>
          </w:p>
          <w:p w14:paraId="7BDE7E72" w14:textId="77777777" w:rsidR="0038763D" w:rsidRDefault="003B7231" w:rsidP="0038763D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rient students to</w:t>
            </w:r>
            <w:r w:rsidR="00851112">
              <w:rPr>
                <w:rFonts w:ascii="Times New Roman" w:hAnsi="Times New Roman" w:cs="Times New Roman"/>
                <w:sz w:val="24"/>
                <w:szCs w:val="24"/>
              </w:rPr>
              <w:t xml:space="preserve"> th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851112">
              <w:rPr>
                <w:rFonts w:ascii="Times New Roman" w:hAnsi="Times New Roman" w:cs="Times New Roman"/>
                <w:noProof/>
                <w:sz w:val="24"/>
                <w:szCs w:val="24"/>
              </w:rPr>
              <w:t>clinical are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21A5C331" w14:textId="77777777" w:rsidR="003B7231" w:rsidRDefault="003B7231" w:rsidP="0038763D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eturn clinical/lab assignment </w:t>
            </w:r>
            <w:r w:rsidR="00601C18">
              <w:rPr>
                <w:rFonts w:ascii="Times New Roman" w:hAnsi="Times New Roman" w:cs="Times New Roman"/>
                <w:sz w:val="24"/>
                <w:szCs w:val="24"/>
              </w:rPr>
              <w:t>paperwork to students in a timely manner with constructive comments.</w:t>
            </w:r>
          </w:p>
          <w:p w14:paraId="6F3DF84E" w14:textId="77777777" w:rsidR="00601C18" w:rsidRDefault="00601C18" w:rsidP="0038763D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llow program procedure for lab and clinical remediation.</w:t>
            </w:r>
          </w:p>
          <w:p w14:paraId="376BA972" w14:textId="77777777" w:rsidR="00601C18" w:rsidRDefault="00601C18" w:rsidP="0038763D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epare for </w:t>
            </w:r>
            <w:r w:rsidR="0073072E">
              <w:rPr>
                <w:rFonts w:ascii="Times New Roman" w:hAnsi="Times New Roman" w:cs="Times New Roman"/>
                <w:sz w:val="24"/>
                <w:szCs w:val="24"/>
              </w:rPr>
              <w:t>classes, lab</w:t>
            </w:r>
            <w:r w:rsidR="00851112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73072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3072E" w:rsidRPr="00851112">
              <w:rPr>
                <w:rFonts w:ascii="Times New Roman" w:hAnsi="Times New Roman" w:cs="Times New Roman"/>
                <w:noProof/>
                <w:sz w:val="24"/>
                <w:szCs w:val="24"/>
              </w:rPr>
              <w:t>and</w:t>
            </w:r>
            <w:r w:rsidR="0073072E">
              <w:rPr>
                <w:rFonts w:ascii="Times New Roman" w:hAnsi="Times New Roman" w:cs="Times New Roman"/>
                <w:sz w:val="24"/>
                <w:szCs w:val="24"/>
              </w:rPr>
              <w:t xml:space="preserve"> practicu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y selecting appropriate learning experience as evidenced by following: updating instructional material</w:t>
            </w:r>
            <w:r w:rsidR="007151DE">
              <w:rPr>
                <w:rFonts w:ascii="Times New Roman" w:hAnsi="Times New Roman" w:cs="Times New Roman"/>
                <w:sz w:val="24"/>
                <w:szCs w:val="24"/>
              </w:rPr>
              <w:t xml:space="preserve">s such as handouts, syllabus; </w:t>
            </w:r>
            <w:r w:rsidR="007151DE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requesting supplies and equipment; using a variety of learning modalities including instructional technology to augment instruction.</w:t>
            </w:r>
          </w:p>
          <w:p w14:paraId="38503D7A" w14:textId="77777777" w:rsidR="007151DE" w:rsidRDefault="007151DE" w:rsidP="0038763D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monstrates effective written and oral communication skills.</w:t>
            </w:r>
          </w:p>
          <w:p w14:paraId="79533A99" w14:textId="77777777" w:rsidR="007151DE" w:rsidRDefault="007151DE" w:rsidP="0038763D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intain control of class during instruction as well as handle disruptions in the class/lab and or clinical.</w:t>
            </w:r>
          </w:p>
          <w:p w14:paraId="08FBF227" w14:textId="77777777" w:rsidR="007151DE" w:rsidRDefault="007151DE" w:rsidP="0038763D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monstrates respect for students as individuals.</w:t>
            </w:r>
          </w:p>
          <w:p w14:paraId="44856B4E" w14:textId="77777777" w:rsidR="007151DE" w:rsidRDefault="007151DE" w:rsidP="0038763D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intains open communication with</w:t>
            </w:r>
            <w:r w:rsidR="00851112">
              <w:rPr>
                <w:rFonts w:ascii="Times New Roman" w:hAnsi="Times New Roman" w:cs="Times New Roman"/>
                <w:sz w:val="24"/>
                <w:szCs w:val="24"/>
              </w:rPr>
              <w:t xml:space="preserve"> th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348B1" w:rsidRPr="00851112">
              <w:rPr>
                <w:rFonts w:ascii="Times New Roman" w:hAnsi="Times New Roman" w:cs="Times New Roman"/>
                <w:noProof/>
                <w:sz w:val="24"/>
                <w:szCs w:val="24"/>
              </w:rPr>
              <w:t>p</w:t>
            </w:r>
            <w:r w:rsidRPr="00851112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rogram </w:t>
            </w:r>
            <w:r w:rsidR="004348B1" w:rsidRPr="00851112">
              <w:rPr>
                <w:rFonts w:ascii="Times New Roman" w:hAnsi="Times New Roman" w:cs="Times New Roman"/>
                <w:noProof/>
                <w:sz w:val="24"/>
                <w:szCs w:val="24"/>
              </w:rPr>
              <w:t>d</w:t>
            </w:r>
            <w:r w:rsidRPr="00851112">
              <w:rPr>
                <w:rFonts w:ascii="Times New Roman" w:hAnsi="Times New Roman" w:cs="Times New Roman"/>
                <w:noProof/>
                <w:sz w:val="24"/>
                <w:szCs w:val="24"/>
              </w:rPr>
              <w:t>irecto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4348B1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min staff</w:t>
            </w:r>
            <w:r w:rsidR="00851112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851112">
              <w:rPr>
                <w:rFonts w:ascii="Times New Roman" w:hAnsi="Times New Roman" w:cs="Times New Roman"/>
                <w:noProof/>
                <w:sz w:val="24"/>
                <w:szCs w:val="24"/>
              </w:rPr>
              <w:t>an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linical facility staff.</w:t>
            </w:r>
          </w:p>
          <w:p w14:paraId="4D725E76" w14:textId="77777777" w:rsidR="007151DE" w:rsidRDefault="007151DE" w:rsidP="0038763D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unsel students with grades and attendance problems and refers students to the </w:t>
            </w:r>
            <w:r w:rsidR="00807A9A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an for additional help, if needed.</w:t>
            </w:r>
          </w:p>
          <w:p w14:paraId="379EA784" w14:textId="77777777" w:rsidR="007151DE" w:rsidRPr="0038763D" w:rsidRDefault="007151DE" w:rsidP="0038763D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intain credentials, licensure</w:t>
            </w:r>
            <w:r w:rsidR="00851112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851112">
              <w:rPr>
                <w:rFonts w:ascii="Times New Roman" w:hAnsi="Times New Roman" w:cs="Times New Roman"/>
                <w:noProof/>
                <w:sz w:val="24"/>
                <w:szCs w:val="24"/>
              </w:rPr>
              <w:t>an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ertifications required for teaching and for the profession.</w:t>
            </w:r>
          </w:p>
        </w:tc>
      </w:tr>
    </w:tbl>
    <w:p w14:paraId="300AA47C" w14:textId="77777777" w:rsidR="00FF6F3A" w:rsidRDefault="00FF6F3A" w:rsidP="004C5E65">
      <w:pPr>
        <w:spacing w:after="0"/>
        <w:rPr>
          <w:rFonts w:ascii="Times New Roman" w:hAnsi="Times New Roman" w:cs="Times New Roman"/>
          <w:sz w:val="32"/>
          <w:szCs w:val="32"/>
        </w:rPr>
      </w:pPr>
    </w:p>
    <w:p w14:paraId="2354F9AC" w14:textId="77777777" w:rsidR="00C67803" w:rsidRPr="007B3379" w:rsidRDefault="00C67803" w:rsidP="0038763D">
      <w:pPr>
        <w:rPr>
          <w:rFonts w:ascii="Times New Roman" w:hAnsi="Times New Roman" w:cs="Times New Roman"/>
          <w:b/>
          <w:sz w:val="32"/>
          <w:szCs w:val="32"/>
        </w:rPr>
      </w:pPr>
      <w:r w:rsidRPr="007B3379">
        <w:rPr>
          <w:rFonts w:ascii="Times New Roman" w:hAnsi="Times New Roman" w:cs="Times New Roman"/>
          <w:b/>
          <w:sz w:val="32"/>
          <w:szCs w:val="32"/>
        </w:rPr>
        <w:t>APPLIC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C67803" w14:paraId="713D878D" w14:textId="77777777" w:rsidTr="00C67803">
        <w:tc>
          <w:tcPr>
            <w:tcW w:w="9576" w:type="dxa"/>
          </w:tcPr>
          <w:p w14:paraId="0DFB000C" w14:textId="77777777" w:rsidR="00C67803" w:rsidRPr="00C67803" w:rsidRDefault="00C67803" w:rsidP="0038763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pplications are submitted </w:t>
            </w:r>
            <w:r w:rsidRPr="00851112">
              <w:rPr>
                <w:rFonts w:ascii="Times New Roman" w:hAnsi="Times New Roman" w:cs="Times New Roman"/>
                <w:noProof/>
                <w:sz w:val="24"/>
                <w:szCs w:val="24"/>
              </w:rPr>
              <w:t>onlin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@ www.</w:t>
            </w:r>
            <w:r w:rsidR="00807A9A"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 w:rsidR="00751857">
              <w:rPr>
                <w:rFonts w:ascii="Times New Roman" w:hAnsi="Times New Roman" w:cs="Times New Roman"/>
                <w:sz w:val="24"/>
                <w:szCs w:val="24"/>
              </w:rPr>
              <w:t>revardnursingacademy.</w:t>
            </w:r>
            <w:r w:rsidR="00807A9A">
              <w:rPr>
                <w:rFonts w:ascii="Times New Roman" w:hAnsi="Times New Roman" w:cs="Times New Roman"/>
                <w:sz w:val="24"/>
                <w:szCs w:val="24"/>
              </w:rPr>
              <w:t>com</w:t>
            </w:r>
            <w:r w:rsidR="00B16A8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</w:tbl>
    <w:p w14:paraId="60861918" w14:textId="77777777" w:rsidR="00C67803" w:rsidRDefault="00C67803" w:rsidP="004C5E65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137D84B7" w14:textId="77777777" w:rsidR="00C67803" w:rsidRPr="007B3379" w:rsidRDefault="00C67803" w:rsidP="0038763D">
      <w:pPr>
        <w:rPr>
          <w:rFonts w:ascii="Times New Roman" w:hAnsi="Times New Roman" w:cs="Times New Roman"/>
          <w:b/>
          <w:sz w:val="32"/>
          <w:szCs w:val="32"/>
        </w:rPr>
      </w:pPr>
      <w:r w:rsidRPr="007B3379">
        <w:rPr>
          <w:rFonts w:ascii="Times New Roman" w:hAnsi="Times New Roman" w:cs="Times New Roman"/>
          <w:b/>
          <w:sz w:val="32"/>
          <w:szCs w:val="32"/>
        </w:rPr>
        <w:t>TRANSCRIPT REQUIRE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C67803" w14:paraId="60B5D74E" w14:textId="77777777" w:rsidTr="00C67803">
        <w:tc>
          <w:tcPr>
            <w:tcW w:w="9576" w:type="dxa"/>
          </w:tcPr>
          <w:p w14:paraId="51590F89" w14:textId="77777777" w:rsidR="00C67803" w:rsidRPr="00C67803" w:rsidRDefault="00C67803" w:rsidP="00003D5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pplications for this position can be reviewed before receiving </w:t>
            </w:r>
            <w:r w:rsidRPr="00C67803">
              <w:rPr>
                <w:rFonts w:ascii="Times New Roman" w:hAnsi="Times New Roman" w:cs="Times New Roman"/>
                <w:b/>
                <w:sz w:val="24"/>
                <w:szCs w:val="24"/>
              </w:rPr>
              <w:t>official transcript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; applicants will have 30 days to have an official transcript sent to our office.  Official transcripts must be in a sealed </w:t>
            </w:r>
            <w:r w:rsidR="00003D59">
              <w:rPr>
                <w:rFonts w:ascii="Times New Roman" w:hAnsi="Times New Roman" w:cs="Times New Roman"/>
                <w:sz w:val="24"/>
                <w:szCs w:val="24"/>
              </w:rPr>
              <w:t>envelope once open this is not an official transcript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</w:tbl>
    <w:p w14:paraId="3B11B1B0" w14:textId="77777777" w:rsidR="00C67803" w:rsidRDefault="00C67803" w:rsidP="004C5E65">
      <w:pPr>
        <w:spacing w:after="0"/>
        <w:rPr>
          <w:rFonts w:ascii="Times New Roman" w:hAnsi="Times New Roman" w:cs="Times New Roman"/>
          <w:b/>
          <w:sz w:val="32"/>
          <w:szCs w:val="32"/>
        </w:rPr>
      </w:pPr>
    </w:p>
    <w:p w14:paraId="30DA8B6C" w14:textId="77777777" w:rsidR="00003D59" w:rsidRPr="007B3379" w:rsidRDefault="00003D59" w:rsidP="0038763D">
      <w:pPr>
        <w:rPr>
          <w:rFonts w:ascii="Times New Roman" w:hAnsi="Times New Roman" w:cs="Times New Roman"/>
          <w:b/>
          <w:sz w:val="32"/>
          <w:szCs w:val="32"/>
        </w:rPr>
      </w:pPr>
      <w:r w:rsidRPr="007B3379">
        <w:rPr>
          <w:rFonts w:ascii="Times New Roman" w:hAnsi="Times New Roman" w:cs="Times New Roman"/>
          <w:b/>
          <w:sz w:val="32"/>
          <w:szCs w:val="32"/>
        </w:rPr>
        <w:t>PRE-EMPLOYMENT SCREENIN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003D59" w14:paraId="2D6FEF58" w14:textId="77777777" w:rsidTr="00003D59">
        <w:tc>
          <w:tcPr>
            <w:tcW w:w="9576" w:type="dxa"/>
          </w:tcPr>
          <w:p w14:paraId="4B2389F2" w14:textId="77777777" w:rsidR="00003D59" w:rsidRDefault="00003D59" w:rsidP="0038763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e-Employment</w:t>
            </w:r>
            <w:r w:rsidR="00796045">
              <w:rPr>
                <w:rFonts w:ascii="Times New Roman" w:hAnsi="Times New Roman" w:cs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ackground check are required</w:t>
            </w:r>
          </w:p>
        </w:tc>
      </w:tr>
    </w:tbl>
    <w:p w14:paraId="3A3DC20F" w14:textId="77777777" w:rsidR="00003D59" w:rsidRDefault="00003D59" w:rsidP="004C5E65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E4A910A" w14:textId="77777777" w:rsidR="00003D59" w:rsidRPr="007B3379" w:rsidRDefault="00003D59" w:rsidP="0038763D">
      <w:pPr>
        <w:rPr>
          <w:rFonts w:ascii="Times New Roman" w:hAnsi="Times New Roman" w:cs="Times New Roman"/>
          <w:b/>
          <w:sz w:val="32"/>
          <w:szCs w:val="32"/>
        </w:rPr>
      </w:pPr>
      <w:r w:rsidRPr="007B3379">
        <w:rPr>
          <w:rFonts w:ascii="Times New Roman" w:hAnsi="Times New Roman" w:cs="Times New Roman"/>
          <w:b/>
          <w:sz w:val="32"/>
          <w:szCs w:val="32"/>
        </w:rPr>
        <w:t>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003D59" w14:paraId="3BC085F7" w14:textId="77777777" w:rsidTr="00003D59">
        <w:tc>
          <w:tcPr>
            <w:tcW w:w="9576" w:type="dxa"/>
          </w:tcPr>
          <w:p w14:paraId="3DAB136F" w14:textId="238EE308" w:rsidR="00807A9A" w:rsidRDefault="001B53A5" w:rsidP="00567C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sther Martin</w:t>
            </w:r>
            <w:r w:rsidR="00003D59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B82B7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bookmarkStart w:id="0" w:name="_GoBack"/>
            <w:bookmarkEnd w:id="0"/>
            <w:r w:rsidR="00003D59">
              <w:rPr>
                <w:rFonts w:ascii="Times New Roman" w:hAnsi="Times New Roman" w:cs="Times New Roman"/>
                <w:sz w:val="24"/>
                <w:szCs w:val="24"/>
              </w:rPr>
              <w:t>Program Director at 321-</w:t>
            </w:r>
            <w:r w:rsidR="003C06CE">
              <w:rPr>
                <w:rFonts w:ascii="Times New Roman" w:hAnsi="Times New Roman" w:cs="Times New Roman"/>
                <w:sz w:val="24"/>
                <w:szCs w:val="24"/>
              </w:rPr>
              <w:t>914-3041</w:t>
            </w:r>
            <w:r w:rsidR="00807A9A">
              <w:rPr>
                <w:rFonts w:ascii="Times New Roman" w:hAnsi="Times New Roman" w:cs="Times New Roman"/>
                <w:sz w:val="24"/>
                <w:szCs w:val="24"/>
              </w:rPr>
              <w:t xml:space="preserve"> OR</w:t>
            </w:r>
          </w:p>
          <w:p w14:paraId="67156B41" w14:textId="5464A41B" w:rsidR="00003D59" w:rsidRDefault="001B53A5" w:rsidP="00567C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martin</w:t>
            </w:r>
            <w:r w:rsidR="00003D59">
              <w:rPr>
                <w:rFonts w:ascii="Times New Roman" w:hAnsi="Times New Roman" w:cs="Times New Roman"/>
                <w:sz w:val="24"/>
                <w:szCs w:val="24"/>
              </w:rPr>
              <w:t>@brevardnursingacademy.</w:t>
            </w:r>
            <w:r w:rsidR="00796045">
              <w:rPr>
                <w:rFonts w:ascii="Times New Roman" w:hAnsi="Times New Roman" w:cs="Times New Roman"/>
                <w:sz w:val="24"/>
                <w:szCs w:val="24"/>
              </w:rPr>
              <w:t>com</w:t>
            </w:r>
          </w:p>
        </w:tc>
      </w:tr>
    </w:tbl>
    <w:p w14:paraId="63E0170A" w14:textId="77777777" w:rsidR="00003D59" w:rsidRDefault="00003D59" w:rsidP="004C5E65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6E0D152" w14:textId="77777777" w:rsidR="004D58A0" w:rsidRPr="007B3379" w:rsidRDefault="004D58A0" w:rsidP="0038763D">
      <w:pPr>
        <w:rPr>
          <w:rFonts w:ascii="Times New Roman" w:hAnsi="Times New Roman" w:cs="Times New Roman"/>
          <w:b/>
          <w:sz w:val="32"/>
          <w:szCs w:val="32"/>
        </w:rPr>
      </w:pPr>
      <w:r w:rsidRPr="007B3379">
        <w:rPr>
          <w:rFonts w:ascii="Times New Roman" w:hAnsi="Times New Roman" w:cs="Times New Roman"/>
          <w:b/>
          <w:sz w:val="32"/>
          <w:szCs w:val="32"/>
        </w:rPr>
        <w:t>HOU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4C5E65" w:rsidRPr="004C5E65" w14:paraId="1CABD4C9" w14:textId="77777777" w:rsidTr="004C5E65">
        <w:tc>
          <w:tcPr>
            <w:tcW w:w="9576" w:type="dxa"/>
          </w:tcPr>
          <w:p w14:paraId="19CB05D7" w14:textId="77777777" w:rsidR="004C5E65" w:rsidRPr="004C5E65" w:rsidRDefault="004C5E65" w:rsidP="0038763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C5E65">
              <w:rPr>
                <w:rFonts w:ascii="Times New Roman" w:hAnsi="Times New Roman" w:cs="Times New Roman"/>
                <w:sz w:val="24"/>
                <w:szCs w:val="24"/>
              </w:rPr>
              <w:t>Days and Evening hours available</w:t>
            </w:r>
          </w:p>
        </w:tc>
      </w:tr>
    </w:tbl>
    <w:p w14:paraId="070EE808" w14:textId="77777777" w:rsidR="004C5E65" w:rsidRDefault="004C5E65" w:rsidP="004C5E65">
      <w:pPr>
        <w:spacing w:after="0"/>
        <w:rPr>
          <w:rFonts w:ascii="Times New Roman" w:hAnsi="Times New Roman" w:cs="Times New Roman"/>
          <w:b/>
          <w:sz w:val="32"/>
          <w:szCs w:val="32"/>
        </w:rPr>
      </w:pPr>
    </w:p>
    <w:p w14:paraId="61E8398B" w14:textId="77777777" w:rsidR="004C5E65" w:rsidRPr="007B3379" w:rsidRDefault="00003D59" w:rsidP="0038763D">
      <w:pPr>
        <w:rPr>
          <w:rFonts w:ascii="Times New Roman" w:hAnsi="Times New Roman" w:cs="Times New Roman"/>
          <w:b/>
          <w:sz w:val="32"/>
          <w:szCs w:val="32"/>
        </w:rPr>
      </w:pPr>
      <w:r w:rsidRPr="007B3379">
        <w:rPr>
          <w:rFonts w:ascii="Times New Roman" w:hAnsi="Times New Roman" w:cs="Times New Roman"/>
          <w:b/>
          <w:sz w:val="32"/>
          <w:szCs w:val="32"/>
        </w:rPr>
        <w:t>SALA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003D59" w14:paraId="5378F387" w14:textId="77777777" w:rsidTr="00003D59">
        <w:tc>
          <w:tcPr>
            <w:tcW w:w="9576" w:type="dxa"/>
          </w:tcPr>
          <w:p w14:paraId="24F48401" w14:textId="77777777" w:rsidR="00003D59" w:rsidRDefault="00CD744A" w:rsidP="0038763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ased</w:t>
            </w:r>
            <w:r w:rsidR="004348B1">
              <w:rPr>
                <w:rFonts w:ascii="Times New Roman" w:hAnsi="Times New Roman" w:cs="Times New Roman"/>
                <w:sz w:val="24"/>
                <w:szCs w:val="24"/>
              </w:rPr>
              <w:t xml:space="preserve"> on </w:t>
            </w:r>
            <w:r w:rsidR="00A64B01">
              <w:rPr>
                <w:rFonts w:ascii="Times New Roman" w:hAnsi="Times New Roman" w:cs="Times New Roman"/>
                <w:sz w:val="24"/>
                <w:szCs w:val="24"/>
              </w:rPr>
              <w:t>experience</w:t>
            </w:r>
          </w:p>
        </w:tc>
      </w:tr>
    </w:tbl>
    <w:p w14:paraId="622361BA" w14:textId="77777777" w:rsidR="00751857" w:rsidRDefault="00751857" w:rsidP="0038763D">
      <w:pPr>
        <w:rPr>
          <w:rFonts w:ascii="Times New Roman" w:hAnsi="Times New Roman" w:cs="Times New Roman"/>
          <w:sz w:val="24"/>
          <w:szCs w:val="24"/>
        </w:rPr>
      </w:pPr>
    </w:p>
    <w:sectPr w:rsidR="00751857" w:rsidSect="00030CC1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32DBED" w14:textId="77777777" w:rsidR="002A348A" w:rsidRDefault="002A348A" w:rsidP="00CA4A40">
      <w:pPr>
        <w:spacing w:after="0" w:line="240" w:lineRule="auto"/>
      </w:pPr>
      <w:r>
        <w:separator/>
      </w:r>
    </w:p>
  </w:endnote>
  <w:endnote w:type="continuationSeparator" w:id="0">
    <w:p w14:paraId="19FA49B9" w14:textId="77777777" w:rsidR="002A348A" w:rsidRDefault="002A348A" w:rsidP="00CA4A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882083875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2E69E49C" w14:textId="77777777" w:rsidR="00751857" w:rsidRDefault="00751857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CD744A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CD744A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F741209" w14:textId="77777777" w:rsidR="00751857" w:rsidRDefault="0075185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D59B5C" w14:textId="77777777" w:rsidR="002A348A" w:rsidRDefault="002A348A" w:rsidP="00CA4A40">
      <w:pPr>
        <w:spacing w:after="0" w:line="240" w:lineRule="auto"/>
      </w:pPr>
      <w:r>
        <w:separator/>
      </w:r>
    </w:p>
  </w:footnote>
  <w:footnote w:type="continuationSeparator" w:id="0">
    <w:p w14:paraId="7F0D922A" w14:textId="77777777" w:rsidR="002A348A" w:rsidRDefault="002A348A" w:rsidP="00CA4A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C0EB64" w14:textId="77777777" w:rsidR="00455ACB" w:rsidRDefault="00455ACB" w:rsidP="00CA4A40">
    <w:pPr>
      <w:pStyle w:val="Header"/>
      <w:jc w:val="center"/>
      <w:rPr>
        <w:rFonts w:ascii="Arial Black" w:hAnsi="Arial Black" w:cs="Times New Roman"/>
        <w:sz w:val="28"/>
        <w:szCs w:val="28"/>
      </w:rPr>
    </w:pPr>
    <w:r>
      <w:rPr>
        <w:rFonts w:ascii="Arial Black" w:hAnsi="Arial Black" w:cs="Times New Roman"/>
        <w:sz w:val="28"/>
        <w:szCs w:val="28"/>
      </w:rPr>
      <w:t>Job Description</w:t>
    </w:r>
  </w:p>
  <w:p w14:paraId="55130E6E" w14:textId="77777777" w:rsidR="00CA4A40" w:rsidRDefault="00CA4A40" w:rsidP="00CA4A40">
    <w:pPr>
      <w:pStyle w:val="Header"/>
      <w:jc w:val="center"/>
      <w:rPr>
        <w:rFonts w:ascii="Arial Black" w:hAnsi="Arial Black" w:cs="Times New Roman"/>
        <w:sz w:val="28"/>
        <w:szCs w:val="28"/>
      </w:rPr>
    </w:pPr>
    <w:r w:rsidRPr="00CA4A40">
      <w:rPr>
        <w:rFonts w:ascii="Arial Black" w:hAnsi="Arial Black" w:cs="Times New Roman"/>
        <w:sz w:val="28"/>
        <w:szCs w:val="28"/>
      </w:rPr>
      <w:t>Classroom/</w:t>
    </w:r>
    <w:r w:rsidR="00A64B01">
      <w:rPr>
        <w:rFonts w:ascii="Arial Black" w:hAnsi="Arial Black" w:cs="Times New Roman"/>
        <w:sz w:val="28"/>
        <w:szCs w:val="28"/>
      </w:rPr>
      <w:t>Practicum</w:t>
    </w:r>
    <w:r w:rsidRPr="00CA4A40">
      <w:rPr>
        <w:rFonts w:ascii="Arial Black" w:hAnsi="Arial Black" w:cs="Times New Roman"/>
        <w:sz w:val="28"/>
        <w:szCs w:val="28"/>
      </w:rPr>
      <w:t xml:space="preserve"> Instructor</w:t>
    </w:r>
  </w:p>
  <w:p w14:paraId="571D6727" w14:textId="77777777" w:rsidR="00751857" w:rsidRPr="00CA4A40" w:rsidRDefault="00751857" w:rsidP="002B6440">
    <w:pPr>
      <w:pStyle w:val="Header"/>
      <w:rPr>
        <w:rFonts w:ascii="Arial Black" w:hAnsi="Arial Black" w:cs="Times New Roman"/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40C7C2C"/>
    <w:multiLevelType w:val="hybridMultilevel"/>
    <w:tmpl w:val="26BC3E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8BB681B"/>
    <w:multiLevelType w:val="hybridMultilevel"/>
    <w:tmpl w:val="AC001D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0MbM0NTIxNza0MDBT0lEKTi0uzszPAykwqQUApRKcdywAAAA="/>
  </w:docVars>
  <w:rsids>
    <w:rsidRoot w:val="006B0311"/>
    <w:rsid w:val="00003D59"/>
    <w:rsid w:val="00030CC1"/>
    <w:rsid w:val="000E4E5A"/>
    <w:rsid w:val="00177FDF"/>
    <w:rsid w:val="00193CF8"/>
    <w:rsid w:val="001B53A5"/>
    <w:rsid w:val="001C0CB9"/>
    <w:rsid w:val="001C7E6E"/>
    <w:rsid w:val="001F1DD3"/>
    <w:rsid w:val="002527F6"/>
    <w:rsid w:val="0028143D"/>
    <w:rsid w:val="002A348A"/>
    <w:rsid w:val="002B6440"/>
    <w:rsid w:val="0038763D"/>
    <w:rsid w:val="003B7231"/>
    <w:rsid w:val="003C06CE"/>
    <w:rsid w:val="003C5991"/>
    <w:rsid w:val="00411CE4"/>
    <w:rsid w:val="004335F9"/>
    <w:rsid w:val="004348B1"/>
    <w:rsid w:val="00455ACB"/>
    <w:rsid w:val="004C5E65"/>
    <w:rsid w:val="004D58A0"/>
    <w:rsid w:val="00567CED"/>
    <w:rsid w:val="005D39F4"/>
    <w:rsid w:val="005F1608"/>
    <w:rsid w:val="00601C18"/>
    <w:rsid w:val="006860A1"/>
    <w:rsid w:val="006866C6"/>
    <w:rsid w:val="006B0311"/>
    <w:rsid w:val="006B7AD8"/>
    <w:rsid w:val="007151DE"/>
    <w:rsid w:val="0073072E"/>
    <w:rsid w:val="00751857"/>
    <w:rsid w:val="007809E4"/>
    <w:rsid w:val="00796045"/>
    <w:rsid w:val="007B3379"/>
    <w:rsid w:val="00807A9A"/>
    <w:rsid w:val="00851112"/>
    <w:rsid w:val="00884829"/>
    <w:rsid w:val="0089206C"/>
    <w:rsid w:val="008C11DA"/>
    <w:rsid w:val="009342E9"/>
    <w:rsid w:val="00A64B01"/>
    <w:rsid w:val="00A663F7"/>
    <w:rsid w:val="00AD0D45"/>
    <w:rsid w:val="00B16A83"/>
    <w:rsid w:val="00B329FE"/>
    <w:rsid w:val="00B82B7A"/>
    <w:rsid w:val="00C13175"/>
    <w:rsid w:val="00C65618"/>
    <w:rsid w:val="00C67803"/>
    <w:rsid w:val="00CA4A40"/>
    <w:rsid w:val="00CD6DB0"/>
    <w:rsid w:val="00CD744A"/>
    <w:rsid w:val="00CE592F"/>
    <w:rsid w:val="00D330EF"/>
    <w:rsid w:val="00DF6BB1"/>
    <w:rsid w:val="00E14305"/>
    <w:rsid w:val="00E3529D"/>
    <w:rsid w:val="00EB1FFF"/>
    <w:rsid w:val="00F75BBC"/>
    <w:rsid w:val="00F8217D"/>
    <w:rsid w:val="00FF6F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5266FE"/>
  <w15:docId w15:val="{99DEA9FE-3849-4C51-832F-0B2CAD32AA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0CC1"/>
  </w:style>
  <w:style w:type="paragraph" w:styleId="Heading1">
    <w:name w:val="heading 1"/>
    <w:basedOn w:val="Normal"/>
    <w:next w:val="Normal"/>
    <w:link w:val="Heading1Char"/>
    <w:uiPriority w:val="9"/>
    <w:qFormat/>
    <w:rsid w:val="001F1DD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B03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F6F3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1F1DD3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er">
    <w:name w:val="header"/>
    <w:basedOn w:val="Normal"/>
    <w:link w:val="HeaderChar"/>
    <w:uiPriority w:val="99"/>
    <w:unhideWhenUsed/>
    <w:rsid w:val="00CA4A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4A40"/>
  </w:style>
  <w:style w:type="paragraph" w:styleId="Footer">
    <w:name w:val="footer"/>
    <w:basedOn w:val="Normal"/>
    <w:link w:val="FooterChar"/>
    <w:uiPriority w:val="99"/>
    <w:unhideWhenUsed/>
    <w:rsid w:val="00CA4A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4A4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997CDE3-A449-4B0C-88F3-074C60B0F4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6</TotalTime>
  <Pages>2</Pages>
  <Words>508</Words>
  <Characters>290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 Marie</dc:creator>
  <cp:lastModifiedBy>Ann Marie Prendergast</cp:lastModifiedBy>
  <cp:revision>28</cp:revision>
  <dcterms:created xsi:type="dcterms:W3CDTF">2017-10-08T14:17:00Z</dcterms:created>
  <dcterms:modified xsi:type="dcterms:W3CDTF">2019-05-21T22:39:00Z</dcterms:modified>
</cp:coreProperties>
</file>